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5D41C16" w:rsidR="002F29A7" w:rsidRPr="00400C86" w:rsidRDefault="002F29A7" w:rsidP="00400C86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052CB4">
        <w:rPr>
          <w:rFonts w:asciiTheme="minorHAnsi" w:hAnsiTheme="minorHAnsi" w:cstheme="minorHAnsi"/>
          <w:color w:val="FF595E"/>
        </w:rPr>
        <w:t xml:space="preserve">Workplace Assessment Task </w:t>
      </w:r>
      <w:r w:rsidR="007C1FFC" w:rsidRPr="00052CB4">
        <w:rPr>
          <w:rFonts w:asciiTheme="minorHAnsi" w:hAnsiTheme="minorHAnsi" w:cstheme="minorHAnsi"/>
          <w:color w:val="FF595E"/>
        </w:rPr>
        <w:t>1.2</w:t>
      </w:r>
      <w:r w:rsidRPr="00052CB4">
        <w:rPr>
          <w:rFonts w:asciiTheme="minorHAnsi" w:hAnsiTheme="minorHAnsi" w:cstheme="minorHAnsi"/>
          <w:color w:val="FF595E"/>
        </w:rPr>
        <w:t xml:space="preserve"> – </w:t>
      </w:r>
      <w:r w:rsidR="002A22AD" w:rsidRPr="00052CB4">
        <w:rPr>
          <w:rFonts w:asciiTheme="minorHAnsi" w:hAnsiTheme="minorHAnsi" w:cstheme="minorHAnsi"/>
          <w:color w:val="FF595E"/>
        </w:rPr>
        <w:t>Observation Form</w:t>
      </w:r>
      <w:r w:rsidR="007E5297" w:rsidRPr="00400C86">
        <w:rPr>
          <w:rFonts w:asciiTheme="minorHAnsi" w:hAnsiTheme="minorHAnsi" w:cstheme="minorHAnsi"/>
          <w:color w:val="FF595E"/>
        </w:rPr>
        <w:t xml:space="preserve"> </w:t>
      </w:r>
    </w:p>
    <w:p w14:paraId="3BF770A8" w14:textId="24AD7E89" w:rsidR="00B61467" w:rsidRPr="00571B9E" w:rsidRDefault="002F29A7" w:rsidP="00400C86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71B9E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00C86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3E05A68C" w:rsidR="001F02AF" w:rsidRPr="005620D3" w:rsidRDefault="002F29A7" w:rsidP="00400C8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7C1FFC">
        <w:rPr>
          <w:rFonts w:cstheme="minorHAnsi"/>
          <w:b/>
          <w:bCs/>
          <w:color w:val="404040" w:themeColor="text1" w:themeTint="BF"/>
          <w:sz w:val="20"/>
          <w:szCs w:val="20"/>
        </w:rPr>
        <w:t>Task 1.2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3AFB0371" w:rsidR="002F29A7" w:rsidRPr="005620D3" w:rsidRDefault="001F02AF" w:rsidP="00400C8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7C1FFC">
        <w:rPr>
          <w:rFonts w:cstheme="minorHAnsi"/>
          <w:color w:val="404040" w:themeColor="text1" w:themeTint="BF"/>
          <w:sz w:val="20"/>
          <w:szCs w:val="20"/>
        </w:rPr>
        <w:t>Task 1.2.</w:t>
      </w:r>
    </w:p>
    <w:p w14:paraId="72E1676E" w14:textId="77777777" w:rsidR="001F02AF" w:rsidRPr="005620D3" w:rsidRDefault="001F02AF" w:rsidP="00400C8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00C8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68655C5E" w14:textId="7F21CFF9" w:rsidR="00500E62" w:rsidRDefault="002F29A7" w:rsidP="00400C8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0A7F1E" w:rsidRPr="000A7F1E">
        <w:rPr>
          <w:rFonts w:cstheme="minorHAnsi"/>
          <w:color w:val="404040" w:themeColor="text1" w:themeTint="BF"/>
          <w:sz w:val="20"/>
          <w:szCs w:val="20"/>
        </w:rPr>
        <w:t>dispose of infectious waste following waste management procedures</w:t>
      </w:r>
      <w:r w:rsidR="000A7F1E">
        <w:rPr>
          <w:rFonts w:cstheme="minorHAnsi"/>
          <w:color w:val="404040" w:themeColor="text1" w:themeTint="BF"/>
          <w:sz w:val="20"/>
          <w:szCs w:val="20"/>
        </w:rPr>
        <w:t xml:space="preserve"> while being observed by their assessor.</w:t>
      </w:r>
    </w:p>
    <w:p w14:paraId="5B8D02B4" w14:textId="7B2E036B" w:rsidR="00CC46FB" w:rsidRPr="005620D3" w:rsidRDefault="00CC46FB" w:rsidP="00400C8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667AC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2CEFDBB" w14:textId="77777777" w:rsidR="001C51C2" w:rsidRPr="001C51C2" w:rsidRDefault="001C51C2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C51C2">
        <w:rPr>
          <w:rFonts w:cstheme="minorHAnsi"/>
          <w:color w:val="404040" w:themeColor="text1" w:themeTint="BF"/>
          <w:sz w:val="20"/>
          <w:szCs w:val="20"/>
        </w:rPr>
        <w:t>Practical knowledge of national standards and guidelines relevant to infection control</w:t>
      </w:r>
    </w:p>
    <w:p w14:paraId="39E8E792" w14:textId="77777777" w:rsidR="001C51C2" w:rsidRPr="001C51C2" w:rsidRDefault="001C51C2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C51C2">
        <w:rPr>
          <w:rFonts w:cstheme="minorHAnsi"/>
          <w:color w:val="404040" w:themeColor="text1" w:themeTint="BF"/>
          <w:sz w:val="20"/>
          <w:szCs w:val="20"/>
        </w:rPr>
        <w:t>Practical knowledge of waste management procedures</w:t>
      </w:r>
    </w:p>
    <w:p w14:paraId="37089073" w14:textId="77777777" w:rsidR="001C51C2" w:rsidRPr="001C51C2" w:rsidRDefault="001C51C2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C51C2">
        <w:rPr>
          <w:rFonts w:cstheme="minorHAnsi"/>
          <w:color w:val="404040" w:themeColor="text1" w:themeTint="BF"/>
          <w:sz w:val="20"/>
          <w:szCs w:val="20"/>
        </w:rPr>
        <w:t>Practical skills relevant to disposing of infectious waste</w:t>
      </w:r>
    </w:p>
    <w:p w14:paraId="247FC5F2" w14:textId="77777777" w:rsidR="002F29A7" w:rsidRPr="005620D3" w:rsidRDefault="002F29A7" w:rsidP="00400C8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00C8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00C8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8456BF" w:rsidRDefault="008456BF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C43361D" w14:textId="44C7263C" w:rsidR="008456BF" w:rsidRPr="00D245FA" w:rsidRDefault="008456BF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45FA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</w:t>
      </w:r>
      <w:r w:rsidR="001C51C2" w:rsidRPr="00D245FA">
        <w:rPr>
          <w:rFonts w:cstheme="minorHAnsi"/>
          <w:color w:val="404040" w:themeColor="text1" w:themeTint="BF"/>
          <w:sz w:val="20"/>
          <w:szCs w:val="20"/>
        </w:rPr>
        <w:t xml:space="preserve"> orga</w:t>
      </w:r>
      <w:r w:rsidR="00D245FA" w:rsidRPr="00D245FA">
        <w:rPr>
          <w:rFonts w:cstheme="minorHAnsi"/>
          <w:color w:val="404040" w:themeColor="text1" w:themeTint="BF"/>
          <w:sz w:val="20"/>
          <w:szCs w:val="20"/>
        </w:rPr>
        <w:t>n</w:t>
      </w:r>
      <w:r w:rsidR="001C51C2" w:rsidRPr="00D245FA">
        <w:rPr>
          <w:rFonts w:cstheme="minorHAnsi"/>
          <w:color w:val="404040" w:themeColor="text1" w:themeTint="BF"/>
          <w:sz w:val="20"/>
          <w:szCs w:val="20"/>
        </w:rPr>
        <w:t>isational policies and procedures fo</w:t>
      </w:r>
      <w:r w:rsidR="00D245FA" w:rsidRPr="00D245FA">
        <w:rPr>
          <w:rFonts w:cstheme="minorHAnsi"/>
          <w:color w:val="404040" w:themeColor="text1" w:themeTint="BF"/>
          <w:sz w:val="20"/>
          <w:szCs w:val="20"/>
        </w:rPr>
        <w:t>r waste disposal.</w:t>
      </w:r>
      <w:r w:rsidRPr="00D245FA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25769EFB" w14:textId="696DDD6F" w:rsidR="008456BF" w:rsidRPr="008456BF" w:rsidRDefault="008456BF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Default="00AE719F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54E6EE1D" w14:textId="6BE4203A" w:rsidR="0042207F" w:rsidRDefault="0042207F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400C8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00C8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00C8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7ED46F3E" w:rsidR="00123874" w:rsidRDefault="00123874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6BCA059" w14:textId="77777777" w:rsidR="00C82363" w:rsidRPr="005620D3" w:rsidRDefault="00C82363" w:rsidP="00C82363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5DBA07F9" w14:textId="3CAC04BE" w:rsidR="0039482B" w:rsidRPr="005620D3" w:rsidRDefault="0039482B" w:rsidP="00400C8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00C8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00C86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3CAEFD3" w14:textId="77777777" w:rsidR="00C82363" w:rsidRDefault="00C82363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7D6055DD" w:rsidR="00E672A6" w:rsidRPr="005620D3" w:rsidRDefault="00E672A6" w:rsidP="00400C8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00C8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00C8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00C86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00C8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00C8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00C8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00C8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6FCF65D" w14:textId="4B5F6B43" w:rsidR="0042207F" w:rsidRDefault="0042207F"/>
    <w:p w14:paraId="493E8CBE" w14:textId="58F394FE" w:rsidR="005F4237" w:rsidRPr="005620D3" w:rsidRDefault="005F4237" w:rsidP="00400C8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456BF" w:rsidRPr="005620D3" w14:paraId="4A2D3699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27B2B7" w14:textId="4C3BD3C2" w:rsidR="008456BF" w:rsidRPr="005620D3" w:rsidRDefault="008456BF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84BDCF" w14:textId="6358E728" w:rsidR="008456BF" w:rsidRPr="005620D3" w:rsidRDefault="003F6D79" w:rsidP="00400C8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FFC4CA" w14:textId="35823AAA" w:rsidR="008456BF" w:rsidRPr="005620D3" w:rsidRDefault="003F6D79" w:rsidP="00400C8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456BF" w:rsidRPr="005620D3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Default="008456BF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Default="003F6D79" w:rsidP="00400C8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Default="003F6D79" w:rsidP="00400C8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5620D3" w:rsidRDefault="005F4237" w:rsidP="00400C8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C071A51" w14:textId="77777777" w:rsidR="00C82363" w:rsidRDefault="00C82363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85597B" w:rsidRPr="00F84DB3" w14:paraId="3FBE71FC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78680A4" w14:textId="26A2BBB0" w:rsidR="0085597B" w:rsidRPr="005620D3" w:rsidRDefault="0085597B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E01FBE2" w14:textId="77777777" w:rsidR="0085597B" w:rsidRPr="00F84DB3" w:rsidRDefault="003F6D79" w:rsidP="00400C8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0719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7D28BA94" w14:textId="77777777" w:rsidR="0085597B" w:rsidRDefault="003F6D79" w:rsidP="00400C8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75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pportunities for managing blood spills</w:t>
            </w:r>
          </w:p>
          <w:p w14:paraId="40954E03" w14:textId="77777777" w:rsidR="0085597B" w:rsidRPr="00F84DB3" w:rsidRDefault="003F6D79" w:rsidP="00400C8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1370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and hygiene facilities and equipment</w:t>
            </w:r>
          </w:p>
          <w:p w14:paraId="3ADE99CA" w14:textId="45285C5B" w:rsidR="0085597B" w:rsidRPr="00F84DB3" w:rsidRDefault="003F6D79" w:rsidP="00400C86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4331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sources needed for </w:t>
            </w:r>
            <w:r w:rsidR="005D0C47">
              <w:rPr>
                <w:rFonts w:cstheme="minorHAnsi"/>
                <w:color w:val="404040" w:themeColor="text1" w:themeTint="BF"/>
                <w:sz w:val="20"/>
                <w:szCs w:val="20"/>
              </w:rPr>
              <w:t>disposing infectious waste</w:t>
            </w:r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, including</w:t>
            </w:r>
            <w:r w:rsidR="000A474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but not limited to</w:t>
            </w:r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:</w:t>
            </w:r>
          </w:p>
          <w:p w14:paraId="08BEA5EA" w14:textId="681CF902" w:rsidR="0085597B" w:rsidRPr="00F84DB3" w:rsidRDefault="003F6D79" w:rsidP="00400C86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921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6A86">
              <w:rPr>
                <w:rFonts w:cstheme="minorHAnsi"/>
                <w:color w:val="404040" w:themeColor="text1" w:themeTint="BF"/>
                <w:sz w:val="20"/>
                <w:szCs w:val="20"/>
              </w:rPr>
              <w:t>Biohazard bags</w:t>
            </w:r>
          </w:p>
          <w:p w14:paraId="14EFB915" w14:textId="7844D2A7" w:rsidR="0085597B" w:rsidRPr="00F84DB3" w:rsidRDefault="003F6D79" w:rsidP="00400C86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4444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6A86">
              <w:rPr>
                <w:rFonts w:cstheme="minorHAnsi"/>
                <w:color w:val="404040" w:themeColor="text1" w:themeTint="BF"/>
                <w:sz w:val="20"/>
                <w:szCs w:val="20"/>
              </w:rPr>
              <w:t>Colour-coded waste containers</w:t>
            </w:r>
          </w:p>
          <w:p w14:paraId="4B9C2183" w14:textId="77777777" w:rsidR="0085597B" w:rsidRPr="00F84DB3" w:rsidRDefault="003F6D79" w:rsidP="00400C86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87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upplies for cleaning</w:t>
            </w:r>
          </w:p>
        </w:tc>
      </w:tr>
      <w:tr w:rsidR="0085597B" w:rsidRPr="00890AB3" w14:paraId="67D04750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827B0C2" w14:textId="30206D5F" w:rsidR="0085597B" w:rsidRPr="005620D3" w:rsidRDefault="0085597B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  <w:r w:rsidR="005C28F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B4BEA4" w14:textId="77777777" w:rsidR="0085597B" w:rsidRPr="00E15B59" w:rsidRDefault="0085597B" w:rsidP="00400C86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32029450" w14:textId="6067EC2A" w:rsidR="0085597B" w:rsidRPr="00D443DD" w:rsidRDefault="003F6D79" w:rsidP="00400C8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1556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5597B" w:rsidRPr="00803358">
              <w:rPr>
                <w:rFonts w:cstheme="minorHAnsi"/>
                <w:color w:val="404040" w:themeColor="text1" w:themeTint="BF"/>
                <w:sz w:val="20"/>
                <w:szCs w:val="20"/>
              </w:rPr>
              <w:t>Commonwealth state or territory legislation</w:t>
            </w:r>
            <w:r w:rsidR="00D3788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280088EC" w14:textId="77777777" w:rsidR="0085597B" w:rsidRPr="00D443DD" w:rsidRDefault="003F6D79" w:rsidP="00400C86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267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ustry frameworks</w:t>
            </w:r>
          </w:p>
          <w:p w14:paraId="379180A1" w14:textId="77777777" w:rsidR="0085597B" w:rsidRPr="00D443DD" w:rsidRDefault="003F6D79" w:rsidP="00400C8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1736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6400717C" w14:textId="65F87D33" w:rsidR="0085597B" w:rsidRDefault="003F6D79" w:rsidP="00400C86">
            <w:pPr>
              <w:pStyle w:val="ListParagraph"/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08025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97B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5597B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79F0F6D2" w14:textId="132FDE34" w:rsidR="00EC4D83" w:rsidRDefault="003F6D79" w:rsidP="00400C8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84372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E52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76E52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4D83" w:rsidRPr="00EC4D8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National standards and guidelines </w:t>
            </w:r>
          </w:p>
          <w:p w14:paraId="656B4149" w14:textId="4994DAAF" w:rsidR="00EC4D83" w:rsidRDefault="003F6D79" w:rsidP="00400C8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2850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E52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76E52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4D83" w:rsidRPr="00EC4D83">
              <w:rPr>
                <w:rFonts w:cstheme="minorHAnsi"/>
                <w:color w:val="404040" w:themeColor="text1" w:themeTint="BF"/>
                <w:sz w:val="20"/>
                <w:szCs w:val="20"/>
              </w:rPr>
              <w:t>Procedures for waste management</w:t>
            </w:r>
          </w:p>
          <w:p w14:paraId="217B7F75" w14:textId="2F56C9EF" w:rsidR="00EC4D83" w:rsidRPr="00EC4D83" w:rsidRDefault="003F6D79" w:rsidP="00400C8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17218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4D83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C4D8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4D83" w:rsidRPr="00EC4D83">
              <w:rPr>
                <w:rFonts w:cstheme="minorHAnsi"/>
                <w:color w:val="404040" w:themeColor="text1" w:themeTint="BF"/>
                <w:sz w:val="20"/>
                <w:szCs w:val="20"/>
              </w:rPr>
              <w:t>Procedures for management of spills and exposure to blood</w:t>
            </w:r>
          </w:p>
          <w:p w14:paraId="000E8974" w14:textId="77777777" w:rsidR="0085597B" w:rsidRPr="00E15B59" w:rsidRDefault="0085597B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8BBCDBA" w14:textId="77777777" w:rsidR="0085597B" w:rsidRPr="00890AB3" w:rsidRDefault="0085597B" w:rsidP="00400C86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24FEAAE" w14:textId="61C1A310" w:rsidR="0042207F" w:rsidRDefault="0042207F" w:rsidP="00400C86"/>
    <w:p w14:paraId="5C99748D" w14:textId="77777777" w:rsidR="0042207F" w:rsidRDefault="0042207F">
      <w:r>
        <w:br w:type="page"/>
      </w:r>
    </w:p>
    <w:p w14:paraId="4288BEC9" w14:textId="6C3E6CED" w:rsidR="0060042F" w:rsidRPr="005620D3" w:rsidRDefault="0060042F" w:rsidP="00400C8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00C8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00C86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00C86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00C8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00C8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3F6D79" w:rsidP="00400C8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00C8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3F6D79" w:rsidP="00400C8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4BA732E" w:rsidR="00B52831" w:rsidRPr="005620D3" w:rsidRDefault="00B52831" w:rsidP="00400C8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3F6D79" w:rsidP="00400C8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400C8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3F6D79" w:rsidP="00400C8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00C8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3F6D79" w:rsidP="00400C8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00C8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3F6D79" w:rsidP="00400C8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747A4BF" w14:textId="77777777" w:rsidR="00B43B08" w:rsidRDefault="00B43B08" w:rsidP="00400C86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777064B6" w:rsidR="008456BF" w:rsidRDefault="008456BF" w:rsidP="00400C86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098104BB" w14:textId="0A774C2D" w:rsidR="00933B06" w:rsidRDefault="0053720F" w:rsidP="00400C86">
      <w:pPr>
        <w:jc w:val="both"/>
        <w:rPr>
          <w:color w:val="404040" w:themeColor="text1" w:themeTint="BF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>
        <w:rPr>
          <w:color w:val="404040" w:themeColor="text1" w:themeTint="BF"/>
          <w:sz w:val="20"/>
          <w:szCs w:val="20"/>
        </w:rPr>
        <w:t>waste management</w:t>
      </w:r>
      <w:r w:rsidR="002F00E3">
        <w:rPr>
          <w:color w:val="404040" w:themeColor="text1" w:themeTint="BF"/>
          <w:sz w:val="20"/>
          <w:szCs w:val="20"/>
        </w:rPr>
        <w:t xml:space="preserve"> </w:t>
      </w:r>
      <w:r w:rsidR="0056162F">
        <w:rPr>
          <w:color w:val="404040" w:themeColor="text1" w:themeTint="BF"/>
          <w:sz w:val="20"/>
          <w:szCs w:val="20"/>
        </w:rPr>
        <w:t xml:space="preserve">requirements </w:t>
      </w:r>
      <w:r w:rsidR="00D10086">
        <w:rPr>
          <w:color w:val="404040" w:themeColor="text1" w:themeTint="BF"/>
          <w:sz w:val="20"/>
          <w:szCs w:val="20"/>
        </w:rPr>
        <w:t xml:space="preserve">for disposing of infectious waste </w:t>
      </w:r>
      <w:r w:rsidR="00933B06">
        <w:rPr>
          <w:color w:val="404040" w:themeColor="text1" w:themeTint="BF"/>
          <w:sz w:val="20"/>
          <w:szCs w:val="20"/>
        </w:rPr>
        <w:t xml:space="preserve">implemented </w:t>
      </w:r>
      <w:r w:rsidR="002F00E3">
        <w:rPr>
          <w:color w:val="404040" w:themeColor="text1" w:themeTint="BF"/>
          <w:sz w:val="20"/>
          <w:szCs w:val="20"/>
        </w:rPr>
        <w:t>in the candidate’s state/territory.</w:t>
      </w:r>
      <w:r w:rsidR="00880593">
        <w:rPr>
          <w:color w:val="404040" w:themeColor="text1" w:themeTint="BF"/>
          <w:sz w:val="20"/>
          <w:szCs w:val="20"/>
        </w:rPr>
        <w:t xml:space="preserve"> </w:t>
      </w:r>
      <w:r w:rsidR="00933B06">
        <w:rPr>
          <w:color w:val="404040" w:themeColor="text1" w:themeTint="BF"/>
          <w:sz w:val="20"/>
          <w:szCs w:val="20"/>
        </w:rPr>
        <w:t xml:space="preserve">The current criteria are based on waste </w:t>
      </w:r>
      <w:r w:rsidR="00F50943">
        <w:rPr>
          <w:color w:val="404040" w:themeColor="text1" w:themeTint="BF"/>
          <w:sz w:val="20"/>
          <w:szCs w:val="20"/>
        </w:rPr>
        <w:t xml:space="preserve">management </w:t>
      </w:r>
      <w:r w:rsidR="00DD21F0">
        <w:rPr>
          <w:color w:val="404040" w:themeColor="text1" w:themeTint="BF"/>
          <w:sz w:val="20"/>
          <w:szCs w:val="20"/>
        </w:rPr>
        <w:t>requirements in New South Wales.</w:t>
      </w:r>
    </w:p>
    <w:p w14:paraId="2A03202F" w14:textId="3AC951AA" w:rsidR="007E61F0" w:rsidRPr="00CD0CD1" w:rsidRDefault="007E61F0" w:rsidP="00400C86">
      <w:pPr>
        <w:jc w:val="both"/>
        <w:rPr>
          <w:color w:val="404040" w:themeColor="text1" w:themeTint="BF"/>
          <w:sz w:val="20"/>
          <w:szCs w:val="20"/>
        </w:rPr>
      </w:pPr>
      <w:r w:rsidRPr="00950AB5">
        <w:rPr>
          <w:color w:val="404040" w:themeColor="text1" w:themeTint="BF"/>
          <w:sz w:val="20"/>
          <w:szCs w:val="20"/>
        </w:rPr>
        <w:t xml:space="preserve">Adapt or add more criteria below to ensure it reflects </w:t>
      </w:r>
      <w:r>
        <w:rPr>
          <w:color w:val="404040" w:themeColor="text1" w:themeTint="BF"/>
          <w:sz w:val="20"/>
          <w:szCs w:val="20"/>
        </w:rPr>
        <w:t xml:space="preserve">the </w:t>
      </w:r>
      <w:r w:rsidR="00933B06">
        <w:rPr>
          <w:color w:val="404040" w:themeColor="text1" w:themeTint="BF"/>
          <w:sz w:val="20"/>
          <w:szCs w:val="20"/>
        </w:rPr>
        <w:t xml:space="preserve">waste management </w:t>
      </w:r>
      <w:r w:rsidR="0056162F">
        <w:rPr>
          <w:color w:val="404040" w:themeColor="text1" w:themeTint="BF"/>
          <w:sz w:val="20"/>
          <w:szCs w:val="20"/>
        </w:rPr>
        <w:t xml:space="preserve">requirements </w:t>
      </w:r>
      <w:r w:rsidR="00933B06">
        <w:rPr>
          <w:color w:val="404040" w:themeColor="text1" w:themeTint="BF"/>
          <w:sz w:val="20"/>
          <w:szCs w:val="20"/>
        </w:rPr>
        <w:t>for disposing of infectious waste implemented in the candidate’s state/territory.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CD0EDD" w:rsidRPr="004101E3" w14:paraId="07F187F6" w14:textId="77777777" w:rsidTr="00877F9D">
        <w:tc>
          <w:tcPr>
            <w:tcW w:w="3775" w:type="dxa"/>
            <w:shd w:val="clear" w:color="auto" w:fill="E7E6E6" w:themeFill="background2"/>
          </w:tcPr>
          <w:p w14:paraId="30D93ABB" w14:textId="5EAD5D80" w:rsidR="00CD0EDD" w:rsidRPr="004101E3" w:rsidRDefault="00CD0EDD" w:rsidP="00400C8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tate/territory</w:t>
            </w:r>
          </w:p>
        </w:tc>
        <w:tc>
          <w:tcPr>
            <w:tcW w:w="5244" w:type="dxa"/>
          </w:tcPr>
          <w:p w14:paraId="18AEE0C4" w14:textId="6094083C" w:rsidR="00CD0EDD" w:rsidRPr="004101E3" w:rsidRDefault="0012771A" w:rsidP="00400C8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ew South Wal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ew South Wal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D0EDD" w:rsidRPr="0003735E" w14:paraId="758F6295" w14:textId="77777777" w:rsidTr="00877F9D">
        <w:tc>
          <w:tcPr>
            <w:tcW w:w="3775" w:type="dxa"/>
            <w:shd w:val="clear" w:color="auto" w:fill="E7E6E6" w:themeFill="background2"/>
          </w:tcPr>
          <w:p w14:paraId="57F9AA27" w14:textId="1821C392" w:rsidR="00CD0EDD" w:rsidRPr="004101E3" w:rsidRDefault="0056162F" w:rsidP="00400C8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Waste management requirements </w:t>
            </w:r>
            <w:r w:rsidR="0012771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pplicable to the state/territory</w:t>
            </w:r>
          </w:p>
        </w:tc>
        <w:tc>
          <w:tcPr>
            <w:tcW w:w="5244" w:type="dxa"/>
          </w:tcPr>
          <w:p w14:paraId="20018671" w14:textId="38054DC7" w:rsidR="00CD0EDD" w:rsidRPr="00794DBF" w:rsidRDefault="00794DBF" w:rsidP="00400C86">
            <w:pPr>
              <w:ind w:left="0" w:right="0" w:firstLine="0"/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</w:pPr>
            <w:r w:rsidRPr="00794DBF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on of the Environment Operations (Waste) Regulation 2014 "/>
                  </w:textInput>
                </w:ffData>
              </w:fldChar>
            </w:r>
            <w:r w:rsidRPr="00794DBF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94DBF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</w:rPr>
            </w:r>
            <w:r w:rsidRPr="00794DBF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94DBF">
              <w:rPr>
                <w:rFonts w:ascii="Arial" w:hAnsi="Arial" w:cs="Arial"/>
                <w:i/>
                <w:iCs/>
                <w:noProof/>
                <w:color w:val="262626" w:themeColor="text1" w:themeTint="D9"/>
                <w:sz w:val="18"/>
                <w:szCs w:val="18"/>
              </w:rPr>
              <w:t xml:space="preserve">Protection of the Environment Operations (Waste) Regulation 2014 </w:t>
            </w:r>
            <w:r w:rsidRPr="00794DBF">
              <w:rPr>
                <w:rFonts w:ascii="Arial" w:hAnsi="Arial" w:cs="Arial"/>
                <w:i/>
                <w:iCs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2B4C800D" w14:textId="77777777" w:rsidR="00CD0EDD" w:rsidRPr="0053720F" w:rsidRDefault="00CD0EDD" w:rsidP="00400C86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75A92" w:rsidRPr="005620D3" w14:paraId="225E8A3D" w14:textId="77777777" w:rsidTr="005A52E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82DE2C5" w14:textId="3325F5D6" w:rsidR="00B75A92" w:rsidRPr="005620D3" w:rsidRDefault="00B75A92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618758" w14:textId="77777777" w:rsidR="00B75A92" w:rsidRPr="005620D3" w:rsidRDefault="00B75A92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F92047A" w14:textId="77777777" w:rsidR="00B75A92" w:rsidRPr="005620D3" w:rsidRDefault="00B75A92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FC27710" w14:textId="77777777" w:rsidR="00B75A92" w:rsidRPr="005620D3" w:rsidRDefault="00B75A92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15F34" w:rsidRPr="007D0A1A" w14:paraId="4D80230D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A37DF0" w14:textId="608A230C" w:rsidR="00B15F34" w:rsidRPr="00FA5193" w:rsidRDefault="00B15F34" w:rsidP="00400C8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bookmarkStart w:id="2" w:name="_Hlk103858657"/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ears the requir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PE </w:t>
            </w:r>
            <w:r w:rsidR="00D92A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disposing of contaminated items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79235EE3" w14:textId="18A7C3BF" w:rsidR="00B15F34" w:rsidRPr="00FA5193" w:rsidRDefault="00B15F34" w:rsidP="00400C8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required:</w:t>
            </w:r>
            <w:r w:rsidR="00C22BC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C22BCB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22BCB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="00C22BCB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="00C22BCB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="00C22BCB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C22BCB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C22BCB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C22BCB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C22BCB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C22BCB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CFC30A9" w14:textId="77777777" w:rsidR="00B15F34" w:rsidRPr="007D0A1A" w:rsidRDefault="00B15F34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1E3A985" w14:textId="77777777" w:rsidR="00B15F34" w:rsidRPr="007D0A1A" w:rsidRDefault="00B15F34" w:rsidP="00400C86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5EB4343" w14:textId="77777777" w:rsidR="00B15F34" w:rsidRPr="007D0A1A" w:rsidRDefault="00B15F34" w:rsidP="00400C86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C22BCB" w:rsidRPr="007D0A1A" w14:paraId="3E24ED9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692BC3" w14:textId="77777777" w:rsidR="00C22BCB" w:rsidRPr="00FA5193" w:rsidRDefault="00C22BCB" w:rsidP="00C22BCB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CC0D50C" w14:textId="77777777" w:rsidR="00C22BCB" w:rsidRPr="0081434B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CB9F4EA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4F5A0C1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16FAB05B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BBC61F" w14:textId="77777777" w:rsidR="00C22BCB" w:rsidRPr="00FA5193" w:rsidRDefault="00C22BCB" w:rsidP="00C22BCB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3AC6E4D" w14:textId="77777777" w:rsidR="00C22BCB" w:rsidRPr="0081434B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9104E0D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18F0689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7361AE8A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A4C4CD4" w14:textId="77777777" w:rsidR="00C22BCB" w:rsidRPr="00FA5193" w:rsidRDefault="00C22BCB" w:rsidP="00C22BCB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C2C3C94" w14:textId="77777777" w:rsidR="00C22BCB" w:rsidRPr="0081434B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1CD241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4BAF54E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599E95A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71D1FB" w14:textId="77777777" w:rsidR="00C22BCB" w:rsidRPr="00FA5193" w:rsidRDefault="00C22BCB" w:rsidP="00C22BCB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A9148BF" w14:textId="77777777" w:rsidR="00C22BCB" w:rsidRPr="0081434B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2A0BAED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2FF388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B15F34" w:rsidRPr="007D0A1A" w14:paraId="1F719C12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F0022D6" w14:textId="77777777" w:rsidR="00B15F34" w:rsidRDefault="00B15F34" w:rsidP="00400C8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ars the required PPE properly.</w:t>
            </w:r>
          </w:p>
          <w:p w14:paraId="234560B5" w14:textId="4F25B3CB" w:rsidR="00B15F34" w:rsidRPr="00C46563" w:rsidRDefault="00B15F34" w:rsidP="00400C8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’s use of the PPE must f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llow current National standards and guidelin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rrect use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, e.g. apron was worn first before the mask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79BC7FC" w14:textId="77777777" w:rsidR="00B15F34" w:rsidRPr="007D0A1A" w:rsidRDefault="00B15F34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E53EC48" w14:textId="77777777" w:rsidR="00B15F34" w:rsidRPr="007D0A1A" w:rsidRDefault="00B15F34" w:rsidP="00400C86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49C68EA" w14:textId="77777777" w:rsidR="00B15F34" w:rsidRPr="007D0A1A" w:rsidRDefault="00B15F34" w:rsidP="00400C86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C22BCB" w:rsidRPr="007D0A1A" w14:paraId="4C2CCDBB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FDFF9FD" w14:textId="77777777" w:rsidR="00C22BCB" w:rsidRPr="00FA5193" w:rsidRDefault="00C22BCB" w:rsidP="00C22B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E8640FE" w14:textId="77777777" w:rsidR="00C22BCB" w:rsidRPr="0081434B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F782132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9E5B98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0E9520FF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DD4DFB" w14:textId="77777777" w:rsidR="00C22BCB" w:rsidRPr="00FA5193" w:rsidRDefault="00C22BCB" w:rsidP="00C22B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E058839" w14:textId="77777777" w:rsidR="00C22BCB" w:rsidRPr="0081434B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47DE3B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254A04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5FAA19CD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1F8A31" w14:textId="77777777" w:rsidR="00C22BCB" w:rsidRPr="00FA5193" w:rsidRDefault="00C22BCB" w:rsidP="00C22B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7053793" w14:textId="77777777" w:rsidR="00C22BCB" w:rsidRPr="0081434B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E320CAF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1D64A1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493AE261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BACB8D9" w14:textId="77777777" w:rsidR="00C22BCB" w:rsidRPr="00FA5193" w:rsidRDefault="00C22BCB" w:rsidP="00C22BC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C3C26F0" w14:textId="77777777" w:rsidR="00C22BCB" w:rsidRPr="0081434B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AAE9151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0998E1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315FD530" w14:textId="77777777" w:rsidR="00C22BCB" w:rsidRDefault="00C22BC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22BCB" w:rsidRPr="005620D3" w14:paraId="04735CCA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32746DB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4D60E63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2F2A2BD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159FE08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15F34" w:rsidRPr="005620D3" w14:paraId="56CF79E2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95A453" w14:textId="77777777" w:rsidR="00B15F34" w:rsidRPr="0019180F" w:rsidRDefault="00B15F34" w:rsidP="00400C8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77A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laces the following material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minated with blood </w:t>
            </w:r>
            <w:r w:rsidRPr="00F77A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biohazard bags:</w:t>
            </w:r>
          </w:p>
        </w:tc>
        <w:tc>
          <w:tcPr>
            <w:tcW w:w="793" w:type="pct"/>
            <w:shd w:val="clear" w:color="auto" w:fill="auto"/>
          </w:tcPr>
          <w:p w14:paraId="78CDCABC" w14:textId="77777777" w:rsidR="00B15F34" w:rsidRPr="005620D3" w:rsidRDefault="00B15F34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9E78330" w14:textId="77777777" w:rsidR="00B15F34" w:rsidRPr="005620D3" w:rsidRDefault="00B15F34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1A089B4" w14:textId="77777777" w:rsidR="00B15F34" w:rsidRPr="005620D3" w:rsidRDefault="00B15F34" w:rsidP="00400C8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17FF0" w:rsidRPr="005620D3" w14:paraId="78003367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DFEE6DD" w14:textId="3E56106D" w:rsidR="00317FF0" w:rsidRPr="00F77A5A" w:rsidRDefault="00F77A5A" w:rsidP="00400C8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Soiled rags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oiled rag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793" w:type="pct"/>
            <w:shd w:val="clear" w:color="auto" w:fill="auto"/>
          </w:tcPr>
          <w:p w14:paraId="16EB9B42" w14:textId="3005769A" w:rsidR="00317FF0" w:rsidRPr="005620D3" w:rsidRDefault="003F6D79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01643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955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96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AFE6D3" w14:textId="77777777" w:rsidR="00317FF0" w:rsidRPr="005620D3" w:rsidRDefault="00317FF0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37212A" w14:textId="77777777" w:rsidR="00317FF0" w:rsidRPr="005620D3" w:rsidRDefault="00317FF0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FF0" w:rsidRPr="005620D3" w14:paraId="6C1691BD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AC0ECE1" w14:textId="3800B703" w:rsidR="00317FF0" w:rsidRPr="00F77A5A" w:rsidRDefault="00F77A5A" w:rsidP="00400C8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sed 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Used 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64C5453" w14:textId="3351F282" w:rsidR="00317FF0" w:rsidRPr="005620D3" w:rsidRDefault="003F6D79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66502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12983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94BACCD" w14:textId="77777777" w:rsidR="00317FF0" w:rsidRPr="005620D3" w:rsidRDefault="00317FF0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30F43D" w14:textId="77777777" w:rsidR="00317FF0" w:rsidRPr="005620D3" w:rsidRDefault="00317FF0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2"/>
      <w:tr w:rsidR="006617AB" w:rsidRPr="005620D3" w14:paraId="49B33559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D4E693C" w14:textId="45105D61" w:rsidR="006617AB" w:rsidRDefault="006617AB" w:rsidP="00400C8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follows the correct waste management procedures when </w:t>
            </w:r>
            <w:r w:rsidR="00D959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posing </w:t>
            </w:r>
            <w:r w:rsidR="00C33D1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tems contaminated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lood.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4C40F20A" w14:textId="77777777" w:rsidR="00D14A5A" w:rsidRDefault="006617AB" w:rsidP="00400C8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must contextualise the criteria below to reflect the </w:t>
            </w:r>
            <w:r w:rsidR="00C33D1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aste management requirements </w:t>
            </w:r>
            <w:r w:rsidR="00D14A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ied in the candidate’s state/territory.</w:t>
            </w:r>
          </w:p>
          <w:p w14:paraId="74309916" w14:textId="389B5484" w:rsidR="006617AB" w:rsidRPr="00B406AD" w:rsidRDefault="006617AB" w:rsidP="00400C8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  <w:r w:rsidR="0096435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076DD31D" w14:textId="77777777" w:rsidR="006617AB" w:rsidRDefault="006617AB" w:rsidP="00400C86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B48A53A" w14:textId="77777777" w:rsidR="006617AB" w:rsidRPr="005620D3" w:rsidRDefault="006617AB" w:rsidP="00400C8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CF7638F" w14:textId="77777777" w:rsidR="006617AB" w:rsidRPr="005620D3" w:rsidRDefault="006617AB" w:rsidP="00400C8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617AB" w:rsidRPr="005620D3" w14:paraId="7DA6E9B0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B126D59" w14:textId="403C8D05" w:rsidR="006617AB" w:rsidRPr="00727FA9" w:rsidRDefault="00D14A5A" w:rsidP="00400C8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acing any sharps waste in rigid-walled container that satisfies the applicable requirements of AS/NZS 3816:1998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lacing any sharps waste in rigid-walled container that satisfies the applicable requirements of AS/NZS 3816:1998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CF9DD41" w14:textId="77777777" w:rsidR="006617AB" w:rsidRPr="005620D3" w:rsidRDefault="003F6D79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91011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7A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17A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617A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11528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7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17A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617A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8A9CC12" w14:textId="77777777" w:rsidR="006617AB" w:rsidRPr="005620D3" w:rsidRDefault="006617AB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506B6FD" w14:textId="77777777" w:rsidR="006617AB" w:rsidRPr="005620D3" w:rsidRDefault="006617AB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617AB" w:rsidRPr="005620D3" w14:paraId="697BA7D6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76006B8" w14:textId="151A9D55" w:rsidR="006617AB" w:rsidRPr="007F048E" w:rsidRDefault="00895234" w:rsidP="00400C8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toring sharps waste separately from other wastes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oring sharps waste separately from other wastes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9EE650A" w14:textId="77777777" w:rsidR="006617AB" w:rsidRPr="005620D3" w:rsidRDefault="003F6D79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18786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7A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17A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617A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0355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7A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17A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617A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9A6D9D9" w14:textId="77777777" w:rsidR="006617AB" w:rsidRPr="005620D3" w:rsidRDefault="006617AB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000990" w14:textId="77777777" w:rsidR="006617AB" w:rsidRPr="005620D3" w:rsidRDefault="006617AB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617AB" w:rsidRPr="005620D3" w14:paraId="53A1FD3D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65A64AC" w14:textId="77777777" w:rsidR="006617AB" w:rsidRDefault="00895234" w:rsidP="00400C8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toring wastes in properly labeled containers or bags compliant with AS/NZS 3816:1998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toring wastes in properly labeled containers or bags compliant with AS/NZS 3816:1998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7E2A45E" w14:textId="223896E6" w:rsidR="00E81208" w:rsidRPr="00727FA9" w:rsidRDefault="00B9296D" w:rsidP="00400C86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Add 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more</w:t>
            </w: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rows as necessary.</w:t>
            </w:r>
          </w:p>
        </w:tc>
        <w:tc>
          <w:tcPr>
            <w:tcW w:w="793" w:type="pct"/>
            <w:shd w:val="clear" w:color="auto" w:fill="auto"/>
          </w:tcPr>
          <w:p w14:paraId="5CC88C01" w14:textId="77777777" w:rsidR="006617AB" w:rsidRDefault="003F6D79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84861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7A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17A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617A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755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7A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17A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617A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4AFE4BF" w14:textId="77777777" w:rsidR="006617AB" w:rsidRPr="005620D3" w:rsidRDefault="006617AB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AE739D2" w14:textId="77777777" w:rsidR="006617AB" w:rsidRPr="005620D3" w:rsidRDefault="006617AB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C6EB9" w:rsidRPr="005620D3" w14:paraId="73CA11B7" w14:textId="77777777" w:rsidTr="00877F9D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CF35A47" w14:textId="77777777" w:rsidR="00CC6EB9" w:rsidRDefault="00CC6EB9" w:rsidP="00400C8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77A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poses all </w:t>
            </w:r>
            <w:r w:rsidRPr="00F77A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terial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minated with blood.</w:t>
            </w:r>
          </w:p>
          <w:p w14:paraId="16EED4C4" w14:textId="5F43AA8F" w:rsidR="00CC6EB9" w:rsidRPr="0019180F" w:rsidRDefault="00CC6EB9" w:rsidP="00400C8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63652A29" w14:textId="77777777" w:rsidR="00CC6EB9" w:rsidRPr="005620D3" w:rsidRDefault="00CC6EB9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B0F4142" w14:textId="77777777" w:rsidR="00CC6EB9" w:rsidRPr="005620D3" w:rsidRDefault="00CC6EB9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3475D10" w14:textId="77777777" w:rsidR="00CC6EB9" w:rsidRPr="005620D3" w:rsidRDefault="00CC6EB9" w:rsidP="00400C8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C6EB9" w:rsidRPr="005620D3" w14:paraId="71E48B90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A1690B1" w14:textId="77777777" w:rsidR="00CC6EB9" w:rsidRPr="00F77A5A" w:rsidRDefault="00CC6EB9" w:rsidP="00400C8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Soiled rag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oiled rag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EB9AFD7" w14:textId="77777777" w:rsidR="00CC6EB9" w:rsidRPr="005620D3" w:rsidRDefault="003F6D79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3155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EB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6EB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C6EB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099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EB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6EB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C6EB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49BA744" w14:textId="77777777" w:rsidR="00CC6EB9" w:rsidRPr="005620D3" w:rsidRDefault="00CC6EB9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6CC594" w14:textId="77777777" w:rsidR="00CC6EB9" w:rsidRPr="005620D3" w:rsidRDefault="00CC6EB9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C6EB9" w:rsidRPr="005620D3" w14:paraId="0CED569A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7CB1A7B" w14:textId="77777777" w:rsidR="00CC6EB9" w:rsidRPr="00F77A5A" w:rsidRDefault="00CC6EB9" w:rsidP="00400C8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sed 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Used 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5C3D498" w14:textId="77777777" w:rsidR="00CC6EB9" w:rsidRPr="005620D3" w:rsidRDefault="003F6D79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1210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EB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6EB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C6EB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10455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EB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6EB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C6EB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4BFCB58" w14:textId="77777777" w:rsidR="00CC6EB9" w:rsidRPr="005620D3" w:rsidRDefault="00CC6EB9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E8E02F" w14:textId="77777777" w:rsidR="00CC6EB9" w:rsidRPr="005620D3" w:rsidRDefault="00CC6EB9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C6EB9" w:rsidRPr="005620D3" w14:paraId="5115AFC1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9FF309C" w14:textId="77777777" w:rsidR="00CC6EB9" w:rsidRDefault="00CC6EB9" w:rsidP="00400C8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harp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harp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2ED0E997" w14:textId="4B91E8A5" w:rsidR="00CC6EB9" w:rsidRDefault="00CC6EB9" w:rsidP="00400C86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Add 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more</w:t>
            </w: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 rows as necessary.</w:t>
            </w:r>
          </w:p>
        </w:tc>
        <w:tc>
          <w:tcPr>
            <w:tcW w:w="793" w:type="pct"/>
            <w:shd w:val="clear" w:color="auto" w:fill="auto"/>
          </w:tcPr>
          <w:p w14:paraId="1F9E21CB" w14:textId="04C96719" w:rsidR="00CC6EB9" w:rsidRDefault="003F6D79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81588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EB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6EB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C6EB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61620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EB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6EB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C6EB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0833DB8" w14:textId="3D84DCA9" w:rsidR="00CC6EB9" w:rsidRPr="005620D3" w:rsidRDefault="00CC6EB9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E36E93" w14:textId="2D120A2D" w:rsidR="00CC6EB9" w:rsidRPr="005620D3" w:rsidRDefault="00CC6EB9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5A04987" w14:textId="77777777" w:rsidR="00C22BCB" w:rsidRDefault="00C22BC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6"/>
        <w:gridCol w:w="76"/>
        <w:gridCol w:w="1355"/>
        <w:gridCol w:w="49"/>
        <w:gridCol w:w="1807"/>
        <w:gridCol w:w="23"/>
        <w:gridCol w:w="1833"/>
      </w:tblGrid>
      <w:tr w:rsidR="00C22BCB" w:rsidRPr="005620D3" w14:paraId="4D95FA6E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D2451E7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gridSpan w:val="2"/>
            <w:shd w:val="clear" w:color="auto" w:fill="F2F2F2" w:themeFill="background1" w:themeFillShade="F2"/>
          </w:tcPr>
          <w:p w14:paraId="3566D59F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451E1246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2DAFD548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C6EB9" w:rsidRPr="005620D3" w14:paraId="48D6310B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BF77E71" w14:textId="77777777" w:rsidR="00CC6EB9" w:rsidRDefault="00CC6EB9" w:rsidP="00400C8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 removes the PPE in the correct order after disposing of contaminated materials.</w:t>
            </w:r>
          </w:p>
          <w:p w14:paraId="2FE7D4E7" w14:textId="6CFC669C" w:rsidR="00C22BCB" w:rsidRPr="005620D3" w:rsidRDefault="00C22BCB" w:rsidP="00C22BC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22BC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remove each PPE one at a time according to how they are listed below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6BDF73E3" w14:textId="77777777" w:rsidR="00CC6EB9" w:rsidRPr="005620D3" w:rsidRDefault="003F6D79" w:rsidP="00400C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8504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EB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6EB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C6EB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9065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EB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6EB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C6EB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766DC0BA" w14:textId="77777777" w:rsidR="00CC6EB9" w:rsidRPr="005620D3" w:rsidRDefault="00CC6EB9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6B8783BF" w14:textId="77777777" w:rsidR="00CC6EB9" w:rsidRPr="005620D3" w:rsidRDefault="00CC6EB9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22BCB" w:rsidRPr="007D0A1A" w14:paraId="57E06AE4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B5FADD" w14:textId="7042291A" w:rsidR="00C22BCB" w:rsidRPr="00DE1522" w:rsidRDefault="00C22BCB" w:rsidP="00C22BCB">
            <w:pPr>
              <w:pStyle w:val="ListParagraph"/>
              <w:numPr>
                <w:ilvl w:val="2"/>
                <w:numId w:val="33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965EB04" w14:textId="77777777" w:rsidR="00C22BCB" w:rsidRPr="007D0A1A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55F5E6AC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559F35D1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273C0DCC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771901B" w14:textId="77777777" w:rsidR="00C22BCB" w:rsidRPr="00DE1522" w:rsidRDefault="00C22BCB" w:rsidP="00C22BCB">
            <w:pPr>
              <w:pStyle w:val="ListParagraph"/>
              <w:numPr>
                <w:ilvl w:val="2"/>
                <w:numId w:val="33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ace shield or protective eyewea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Face shield or protective eyewea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3AB24F80" w14:textId="77777777" w:rsidR="00C22BCB" w:rsidRPr="007D0A1A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65A0A65B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5F1AEE7D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4B4A4213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5EA2386" w14:textId="77777777" w:rsidR="00C22BCB" w:rsidRPr="00DE1522" w:rsidRDefault="00C22BCB" w:rsidP="00C22BCB">
            <w:pPr>
              <w:pStyle w:val="ListParagraph"/>
              <w:numPr>
                <w:ilvl w:val="2"/>
                <w:numId w:val="33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 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 xml:space="preserve">Gown or apron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  <w:r w:rsidRPr="00DE15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261B268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39061ABF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3A3CD87F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72532DF2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AD5A6BE" w14:textId="77777777" w:rsidR="00C22BCB" w:rsidRPr="00DE1522" w:rsidRDefault="00C22BCB" w:rsidP="00C22BCB">
            <w:pPr>
              <w:pStyle w:val="ListParagraph"/>
              <w:numPr>
                <w:ilvl w:val="2"/>
                <w:numId w:val="33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16AD10A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29E25CF4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6C14BAE7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C6EB9" w:rsidRPr="005620D3" w14:paraId="2679C2F6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C245A2C" w14:textId="5F6A6CC7" w:rsidR="00CC6EB9" w:rsidRPr="005620D3" w:rsidRDefault="00CC6EB9" w:rsidP="00400C8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 properly disposes of the contaminated PPE.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9A42864" w14:textId="50CFBE24" w:rsidR="00CC6EB9" w:rsidRDefault="00CC6EB9" w:rsidP="00400C86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29AE7F70" w14:textId="01F8DCBF" w:rsidR="00CC6EB9" w:rsidRPr="005620D3" w:rsidRDefault="00CC6EB9" w:rsidP="00400C86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265BAFF3" w14:textId="4F0B5CED" w:rsidR="00CC6EB9" w:rsidRPr="005620D3" w:rsidRDefault="00CC6EB9" w:rsidP="00400C86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22BCB" w:rsidRPr="007D0A1A" w14:paraId="43B30101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288A3836" w14:textId="77777777" w:rsidR="00C22BCB" w:rsidRPr="00A238D7" w:rsidRDefault="00C22BCB" w:rsidP="00C22BCB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outer part of the 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outer part of the 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599B3706" w14:textId="77777777" w:rsidR="00C22BCB" w:rsidRPr="007D0A1A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329ABEFE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759DD9A2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275B6B5A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453A6598" w14:textId="77777777" w:rsidR="00C22BCB" w:rsidRPr="00A238D7" w:rsidRDefault="00C22BCB" w:rsidP="00C22BCB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front part of the 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front part of the protective eyewear or face shield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6C585713" w14:textId="77777777" w:rsidR="00C22BCB" w:rsidRPr="007D0A1A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14117276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7C60C466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26FBC040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79321D8E" w14:textId="77777777" w:rsidR="00C22BCB" w:rsidRPr="00A238D7" w:rsidRDefault="00C22BCB" w:rsidP="00C22BCB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urning the gown or apron inside out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Turning the gown or apron inside out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12A4C3D4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55F95D94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5A87CE21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63745206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230B1F2F" w14:textId="77777777" w:rsidR="00C22BCB" w:rsidRPr="00A238D7" w:rsidRDefault="00C22BCB" w:rsidP="00C22BCB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olling the gown or apron into a bundle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Rolling the gown or apron into a bundle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7CB80FEF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3C483711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397548BD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79A6CBB3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007BA872" w14:textId="77777777" w:rsidR="00C22BCB" w:rsidRPr="00A238D7" w:rsidRDefault="00C22BCB" w:rsidP="00C22BCB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nly touching the ties of the 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Only touching the ties of the 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22F9BEFC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62208B69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15911386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5E012055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0EE191EF" w14:textId="77777777" w:rsidR="00C22BCB" w:rsidRPr="00A238D7" w:rsidRDefault="00C22BCB" w:rsidP="00C22BCB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mmediate throwing the PPE in the appropriate waste containe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Immediate throwing the PPE in the appropriate waste containe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7EA833B2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15D42482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068957FC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0F5A3DC5" w14:textId="5DFA994C" w:rsidR="00C22BCB" w:rsidRDefault="00C22BCB"/>
    <w:p w14:paraId="71D7DCA3" w14:textId="77777777" w:rsidR="00C22BCB" w:rsidRDefault="00C22BC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22BCB" w:rsidRPr="005620D3" w14:paraId="4D05D652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3AF4FF7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79B87A8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4AFF21A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CE7A085" w14:textId="77777777" w:rsidR="00C22BCB" w:rsidRPr="005620D3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C6EB9" w:rsidRPr="005620D3" w14:paraId="18D8608E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8392E5C" w14:textId="77777777" w:rsidR="00CC6EB9" w:rsidRDefault="00CC6EB9" w:rsidP="00400C8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878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erforms hand hygiene.</w:t>
            </w:r>
          </w:p>
          <w:p w14:paraId="052798A5" w14:textId="6242310B" w:rsidR="00CC6EB9" w:rsidRPr="002F73A2" w:rsidRDefault="00CC6EB9" w:rsidP="00400C8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Hand hygiene performed: </w:t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handwashing"/>
                  </w:textInput>
                </w:ffData>
              </w:fldChar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ndwashing</w:t>
            </w:r>
            <w:r w:rsidRPr="002F73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B17B1EE" w14:textId="25157EB7" w:rsidR="00CC6EB9" w:rsidRPr="005620D3" w:rsidRDefault="003F6D79" w:rsidP="00400C86">
            <w:pPr>
              <w:tabs>
                <w:tab w:val="left" w:pos="180"/>
              </w:tabs>
              <w:ind w:left="360"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2862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EB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6EB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C6EB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10613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6EB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6EB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C6EB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711D5F2" w14:textId="44AAEAD4" w:rsidR="00CC6EB9" w:rsidRPr="005620D3" w:rsidRDefault="00CC6EB9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24980A0" w14:textId="6BFF9144" w:rsidR="00CC6EB9" w:rsidRPr="005620D3" w:rsidRDefault="00CC6EB9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22BCB" w:rsidRPr="007D0A1A" w14:paraId="07A2EC8A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426C2B" w14:textId="77777777" w:rsidR="00C22BCB" w:rsidRPr="00E05DCF" w:rsidRDefault="00C22BCB" w:rsidP="00C22BC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etting their hands with clean, running water </w:t>
            </w:r>
          </w:p>
        </w:tc>
        <w:tc>
          <w:tcPr>
            <w:tcW w:w="793" w:type="pct"/>
            <w:shd w:val="clear" w:color="auto" w:fill="auto"/>
          </w:tcPr>
          <w:p w14:paraId="623CA368" w14:textId="77777777" w:rsidR="00C22BCB" w:rsidRPr="007D0A1A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B55BB4D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FF4FBE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29C8583A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0592CAC" w14:textId="77777777" w:rsidR="00C22BCB" w:rsidRPr="00E05DCF" w:rsidRDefault="00C22BCB" w:rsidP="00C22BC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urning off the tap while applying soap on hands</w:t>
            </w:r>
          </w:p>
        </w:tc>
        <w:tc>
          <w:tcPr>
            <w:tcW w:w="793" w:type="pct"/>
            <w:shd w:val="clear" w:color="auto" w:fill="auto"/>
          </w:tcPr>
          <w:p w14:paraId="48138159" w14:textId="77777777" w:rsidR="00C22BCB" w:rsidRPr="007D0A1A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F561C62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58BA868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C22BCB" w:rsidRPr="007D0A1A" w14:paraId="717E0C6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ED76A0" w14:textId="77777777" w:rsidR="00C22BCB" w:rsidRPr="00E05DCF" w:rsidRDefault="00C22BCB" w:rsidP="00C22BC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ying soap on both hands</w:t>
            </w:r>
          </w:p>
        </w:tc>
        <w:tc>
          <w:tcPr>
            <w:tcW w:w="793" w:type="pct"/>
            <w:shd w:val="clear" w:color="auto" w:fill="auto"/>
          </w:tcPr>
          <w:p w14:paraId="01EC8B88" w14:textId="77777777" w:rsidR="00C22BCB" w:rsidRPr="007D0A1A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AB184BF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3E70E7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25B426F6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BAEDE5B" w14:textId="77777777" w:rsidR="00C22BCB" w:rsidRPr="00E05DCF" w:rsidRDefault="00C22BCB" w:rsidP="00C22BC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athering their hands by rubbing them together with the soap</w:t>
            </w:r>
          </w:p>
        </w:tc>
        <w:tc>
          <w:tcPr>
            <w:tcW w:w="793" w:type="pct"/>
            <w:shd w:val="clear" w:color="auto" w:fill="auto"/>
          </w:tcPr>
          <w:p w14:paraId="4E95042D" w14:textId="77777777" w:rsidR="00C22BCB" w:rsidRPr="007D0A1A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5CE1840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E852A4B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2675BDF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B476930" w14:textId="77777777" w:rsidR="00C22BCB" w:rsidRPr="00E05DCF" w:rsidRDefault="00C22BCB" w:rsidP="00C22BC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Lathering the palm of their hands with soap </w:t>
            </w:r>
          </w:p>
        </w:tc>
        <w:tc>
          <w:tcPr>
            <w:tcW w:w="793" w:type="pct"/>
            <w:shd w:val="clear" w:color="auto" w:fill="auto"/>
          </w:tcPr>
          <w:p w14:paraId="4D9B044B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F009161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3D611CC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320C34C1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E057411" w14:textId="77777777" w:rsidR="00C22BCB" w:rsidRPr="00E05DCF" w:rsidRDefault="00C22BCB" w:rsidP="00C22BC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Lathering the backs of their hands with soap</w:t>
            </w:r>
          </w:p>
        </w:tc>
        <w:tc>
          <w:tcPr>
            <w:tcW w:w="793" w:type="pct"/>
            <w:shd w:val="clear" w:color="auto" w:fill="auto"/>
          </w:tcPr>
          <w:p w14:paraId="024260A9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782D483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1F8A60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7A4E5400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950AC94" w14:textId="77777777" w:rsidR="00C22BCB" w:rsidRPr="00E05DCF" w:rsidRDefault="00C22BCB" w:rsidP="00C22BC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Lathering the spaces between their fingers with soap </w:t>
            </w:r>
          </w:p>
        </w:tc>
        <w:tc>
          <w:tcPr>
            <w:tcW w:w="793" w:type="pct"/>
            <w:shd w:val="clear" w:color="auto" w:fill="auto"/>
          </w:tcPr>
          <w:p w14:paraId="46F96E4A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A08D7C5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04AA2A4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5709B6EA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F98FE5" w14:textId="77777777" w:rsidR="00C22BCB" w:rsidRPr="00E05DCF" w:rsidRDefault="00C22BCB" w:rsidP="00C22BC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Including the skin under their nails when lathering soap</w:t>
            </w:r>
          </w:p>
        </w:tc>
        <w:tc>
          <w:tcPr>
            <w:tcW w:w="793" w:type="pct"/>
            <w:shd w:val="clear" w:color="auto" w:fill="auto"/>
          </w:tcPr>
          <w:p w14:paraId="6611FC76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B0F2484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F8BA23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2EFC420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ABB25EC" w14:textId="77777777" w:rsidR="00C22BCB" w:rsidRPr="00E05DCF" w:rsidRDefault="00C22BCB" w:rsidP="00C22BC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crubbing their hands for at least 20 seconds </w:t>
            </w:r>
          </w:p>
        </w:tc>
        <w:tc>
          <w:tcPr>
            <w:tcW w:w="793" w:type="pct"/>
            <w:shd w:val="clear" w:color="auto" w:fill="auto"/>
          </w:tcPr>
          <w:p w14:paraId="68AA8C53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1D631D4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427E83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46E7671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E7DE99A" w14:textId="77777777" w:rsidR="00C22BCB" w:rsidRPr="00E05DCF" w:rsidRDefault="00C22BCB" w:rsidP="00C22BC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nsing their hands well under clean, running water</w:t>
            </w:r>
          </w:p>
        </w:tc>
        <w:tc>
          <w:tcPr>
            <w:tcW w:w="793" w:type="pct"/>
            <w:shd w:val="clear" w:color="auto" w:fill="auto"/>
          </w:tcPr>
          <w:p w14:paraId="5F77715D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444F460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45FB674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22BCB" w:rsidRPr="007D0A1A" w14:paraId="49205301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66ACD39" w14:textId="77777777" w:rsidR="00C22BCB" w:rsidRPr="00E05DCF" w:rsidRDefault="00C22BCB" w:rsidP="00C22BC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ying their hands using clean towel</w:t>
            </w:r>
          </w:p>
        </w:tc>
        <w:tc>
          <w:tcPr>
            <w:tcW w:w="793" w:type="pct"/>
            <w:shd w:val="clear" w:color="auto" w:fill="auto"/>
          </w:tcPr>
          <w:p w14:paraId="3A4FE4D1" w14:textId="77777777" w:rsidR="00C22BCB" w:rsidRPr="0088239C" w:rsidRDefault="00C22BCB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09E8FD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3BFB30" w14:textId="77777777" w:rsidR="00C22BCB" w:rsidRPr="007D0A1A" w:rsidRDefault="00C22BCB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2D8B1FE2" w14:textId="738F8160" w:rsidR="00400C86" w:rsidRPr="00400C86" w:rsidRDefault="00400C86" w:rsidP="00400C86">
      <w:pPr>
        <w:rPr>
          <w:sz w:val="4"/>
          <w:szCs w:val="4"/>
        </w:rPr>
      </w:pPr>
      <w:r w:rsidRPr="00400C86">
        <w:rPr>
          <w:sz w:val="4"/>
          <w:szCs w:val="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B43B08">
        <w:trPr>
          <w:cantSplit/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400C8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14DFBDA3" w:rsidR="005402DA" w:rsidRPr="005620D3" w:rsidRDefault="005402DA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D6265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spose of infectious waste following waste management procedures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400C8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400C8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400C8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400C8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400C8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00C86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1DF2AA45" w:rsidR="00F34DE8" w:rsidRDefault="000055D1" w:rsidP="00400C86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p w14:paraId="017AE100" w14:textId="77777777" w:rsidR="00F34DE8" w:rsidRDefault="00F34DE8">
      <w:pPr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br w:type="page"/>
      </w:r>
    </w:p>
    <w:p w14:paraId="62167EDC" w14:textId="77777777" w:rsidR="00F34DE8" w:rsidRDefault="00F34DE8" w:rsidP="00F34DE8">
      <w:pPr>
        <w:tabs>
          <w:tab w:val="left" w:pos="180"/>
        </w:tabs>
        <w:spacing w:after="120" w:line="276" w:lineRule="auto"/>
        <w:ind w:firstLine="14"/>
        <w:jc w:val="center"/>
        <w:rPr>
          <w:rFonts w:ascii="Arial" w:hAnsi="Arial" w:cs="Arial"/>
          <w:b/>
          <w:color w:val="404040" w:themeColor="text1" w:themeTint="BF"/>
        </w:rPr>
      </w:pPr>
      <w:r>
        <w:rPr>
          <w:rFonts w:ascii="Arial" w:hAnsi="Arial" w:cs="Arial"/>
          <w:b/>
          <w:color w:val="404040" w:themeColor="text1" w:themeTint="BF"/>
        </w:rPr>
        <w:lastRenderedPageBreak/>
        <w:t>Version Control &amp; Document History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4510"/>
        <w:gridCol w:w="2255"/>
      </w:tblGrid>
      <w:tr w:rsidR="00F34DE8" w14:paraId="58DE087E" w14:textId="77777777" w:rsidTr="00022733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140DB12A" w14:textId="77777777" w:rsidR="00F34DE8" w:rsidRDefault="00F34DE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6C526522" w14:textId="77777777" w:rsidR="00F34DE8" w:rsidRDefault="00F34DE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FFEB121" w14:textId="77777777" w:rsidR="00F34DE8" w:rsidRDefault="00F34DE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F34DE8" w14:paraId="492C7956" w14:textId="77777777" w:rsidTr="00022733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8F8AAE1" w14:textId="77777777" w:rsidR="00F34DE8" w:rsidRDefault="00F34DE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25 January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6C06329" w14:textId="77777777" w:rsidR="00F34DE8" w:rsidRDefault="00F34DE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DA90B8A" w14:textId="77777777" w:rsidR="00F34DE8" w:rsidRDefault="00F34DE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0</w:t>
            </w:r>
          </w:p>
        </w:tc>
      </w:tr>
      <w:tr w:rsidR="00F34DE8" w14:paraId="4C3E348D" w14:textId="77777777" w:rsidTr="00022733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A37A7AA" w14:textId="01F4C8DD" w:rsidR="00F34DE8" w:rsidRDefault="00F34DE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  <w:highlight w:val="yellow"/>
              </w:rPr>
            </w:pPr>
            <w:r w:rsidRPr="00C9097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</w:t>
            </w:r>
            <w:r w:rsidR="00142CB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6</w:t>
            </w:r>
            <w:r w:rsidRPr="00C9097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ugust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4281347" w14:textId="77777777" w:rsidR="00F34DE8" w:rsidRDefault="00F34DE8" w:rsidP="00022733">
            <w:pPr>
              <w:tabs>
                <w:tab w:val="left" w:pos="180"/>
              </w:tabs>
              <w:ind w:left="357" w:right="102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ersion 1.1 released for publishing</w:t>
            </w:r>
          </w:p>
          <w:p w14:paraId="20786190" w14:textId="1B55ED64" w:rsidR="00F34DE8" w:rsidRDefault="00F34DE8" w:rsidP="00F34DE8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714" w:right="102" w:hanging="357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ified some items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54391D3" w14:textId="77777777" w:rsidR="00F34DE8" w:rsidRDefault="00F34DE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1</w:t>
            </w:r>
          </w:p>
        </w:tc>
      </w:tr>
    </w:tbl>
    <w:p w14:paraId="0972EA74" w14:textId="77777777" w:rsidR="00F34DE8" w:rsidRPr="009D5DEF" w:rsidRDefault="00F34DE8" w:rsidP="00F34DE8">
      <w:pPr>
        <w:rPr>
          <w:rFonts w:cstheme="minorHAnsi"/>
          <w:color w:val="A6A6A6" w:themeColor="background1" w:themeShade="A6"/>
          <w:sz w:val="20"/>
        </w:rPr>
      </w:pPr>
    </w:p>
    <w:p w14:paraId="2A4115EB" w14:textId="77777777" w:rsidR="000055D1" w:rsidRDefault="000055D1" w:rsidP="00400C86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sectPr w:rsidR="000055D1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53FB8" w14:textId="77777777" w:rsidR="003F6D79" w:rsidRDefault="003F6D79" w:rsidP="000055D1">
      <w:pPr>
        <w:spacing w:after="0" w:line="240" w:lineRule="auto"/>
      </w:pPr>
      <w:r>
        <w:separator/>
      </w:r>
    </w:p>
  </w:endnote>
  <w:endnote w:type="continuationSeparator" w:id="0">
    <w:p w14:paraId="6CD83EA6" w14:textId="77777777" w:rsidR="003F6D79" w:rsidRDefault="003F6D79" w:rsidP="000055D1">
      <w:pPr>
        <w:spacing w:after="0" w:line="240" w:lineRule="auto"/>
      </w:pPr>
      <w:r>
        <w:continuationSeparator/>
      </w:r>
    </w:p>
  </w:endnote>
  <w:endnote w:type="continuationNotice" w:id="1">
    <w:p w14:paraId="71BA7D1D" w14:textId="77777777" w:rsidR="003F6D79" w:rsidRDefault="003F6D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BCFE" w14:textId="77777777" w:rsidR="00841B06" w:rsidRPr="000055D1" w:rsidRDefault="000055D1" w:rsidP="00841B0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841B06" w:rsidRPr="00C63CFB">
      <w:rPr>
        <w:color w:val="808080" w:themeColor="background1" w:themeShade="80"/>
        <w:sz w:val="18"/>
      </w:rPr>
      <w:t>Version 1.</w:t>
    </w:r>
    <w:r w:rsidR="00841B06">
      <w:rPr>
        <w:color w:val="808080" w:themeColor="background1" w:themeShade="80"/>
        <w:sz w:val="18"/>
      </w:rPr>
      <w:t>1</w:t>
    </w:r>
    <w:r w:rsidR="00841B06" w:rsidRPr="00C63CFB">
      <w:rPr>
        <w:color w:val="808080" w:themeColor="background1" w:themeShade="80"/>
        <w:sz w:val="18"/>
      </w:rPr>
      <w:t xml:space="preserve"> Produced </w:t>
    </w:r>
    <w:r w:rsidR="00841B06">
      <w:rPr>
        <w:color w:val="808080" w:themeColor="background1" w:themeShade="80"/>
        <w:sz w:val="18"/>
      </w:rPr>
      <w:t>on 1st Nov</w:t>
    </w:r>
    <w:r w:rsidR="00841B06" w:rsidRPr="00C63CFB">
      <w:rPr>
        <w:color w:val="808080" w:themeColor="background1" w:themeShade="80"/>
        <w:sz w:val="18"/>
      </w:rPr>
      <w:t xml:space="preserve"> 202</w:t>
    </w:r>
    <w:r w:rsidR="00841B06">
      <w:rPr>
        <w:color w:val="808080" w:themeColor="background1" w:themeShade="80"/>
        <w:sz w:val="18"/>
      </w:rPr>
      <w:t>3</w:t>
    </w:r>
  </w:p>
  <w:p w14:paraId="521AE970" w14:textId="3D1E46BF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841B06" w:rsidRPr="000055D1">
      <w:rPr>
        <w:rFonts w:cstheme="minorHAnsi"/>
        <w:noProof/>
        <w:color w:val="808080" w:themeColor="background1" w:themeShade="80"/>
        <w:sz w:val="18"/>
      </w:rPr>
      <w:t>©</w:t>
    </w:r>
    <w:r w:rsidR="00841B06" w:rsidRPr="000055D1">
      <w:rPr>
        <w:noProof/>
        <w:color w:val="808080" w:themeColor="background1" w:themeShade="80"/>
        <w:sz w:val="18"/>
      </w:rPr>
      <w:t xml:space="preserve"> </w:t>
    </w:r>
    <w:r w:rsidR="00841B06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B4D5F" w14:textId="77777777" w:rsidR="00841B06" w:rsidRPr="000055D1" w:rsidRDefault="000055D1" w:rsidP="00841B0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841B06" w:rsidRPr="00C63CFB">
      <w:rPr>
        <w:color w:val="808080" w:themeColor="background1" w:themeShade="80"/>
        <w:sz w:val="18"/>
      </w:rPr>
      <w:t>Version 1.</w:t>
    </w:r>
    <w:r w:rsidR="00841B06">
      <w:rPr>
        <w:color w:val="808080" w:themeColor="background1" w:themeShade="80"/>
        <w:sz w:val="18"/>
      </w:rPr>
      <w:t>1</w:t>
    </w:r>
    <w:r w:rsidR="00841B06" w:rsidRPr="00C63CFB">
      <w:rPr>
        <w:color w:val="808080" w:themeColor="background1" w:themeShade="80"/>
        <w:sz w:val="18"/>
      </w:rPr>
      <w:t xml:space="preserve"> Produced </w:t>
    </w:r>
    <w:r w:rsidR="00841B06">
      <w:rPr>
        <w:color w:val="808080" w:themeColor="background1" w:themeShade="80"/>
        <w:sz w:val="18"/>
      </w:rPr>
      <w:t>on 1st Nov</w:t>
    </w:r>
    <w:r w:rsidR="00841B06" w:rsidRPr="00C63CFB">
      <w:rPr>
        <w:color w:val="808080" w:themeColor="background1" w:themeShade="80"/>
        <w:sz w:val="18"/>
      </w:rPr>
      <w:t xml:space="preserve"> 202</w:t>
    </w:r>
    <w:r w:rsidR="00841B06">
      <w:rPr>
        <w:color w:val="808080" w:themeColor="background1" w:themeShade="80"/>
        <w:sz w:val="18"/>
      </w:rPr>
      <w:t>3</w:t>
    </w:r>
  </w:p>
  <w:p w14:paraId="63DECA6C" w14:textId="2944041D" w:rsidR="000055D1" w:rsidRPr="000055D1" w:rsidRDefault="00841B06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5CDF5" w14:textId="77777777" w:rsidR="00841B06" w:rsidRDefault="00841B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57555" w14:textId="77777777" w:rsidR="003F6D79" w:rsidRDefault="003F6D79" w:rsidP="000055D1">
      <w:pPr>
        <w:spacing w:after="0" w:line="240" w:lineRule="auto"/>
      </w:pPr>
      <w:r>
        <w:separator/>
      </w:r>
    </w:p>
  </w:footnote>
  <w:footnote w:type="continuationSeparator" w:id="0">
    <w:p w14:paraId="51333066" w14:textId="77777777" w:rsidR="003F6D79" w:rsidRDefault="003F6D79" w:rsidP="000055D1">
      <w:pPr>
        <w:spacing w:after="0" w:line="240" w:lineRule="auto"/>
      </w:pPr>
      <w:r>
        <w:continuationSeparator/>
      </w:r>
    </w:p>
  </w:footnote>
  <w:footnote w:type="continuationNotice" w:id="1">
    <w:p w14:paraId="007E058D" w14:textId="77777777" w:rsidR="003F6D79" w:rsidRDefault="003F6D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D48D7" w14:textId="77777777" w:rsidR="00841B06" w:rsidRDefault="00841B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4A642" w14:textId="77777777" w:rsidR="00841B06" w:rsidRDefault="00841B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E6203" w14:textId="77777777" w:rsidR="00841B06" w:rsidRDefault="00841B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A7E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B7FB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865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9335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B244E51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7A6591"/>
    <w:multiLevelType w:val="hybridMultilevel"/>
    <w:tmpl w:val="6E4A8DE4"/>
    <w:lvl w:ilvl="0" w:tplc="FFFFFFFF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4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0605E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3D7AAB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E2E06EB"/>
    <w:multiLevelType w:val="hybridMultilevel"/>
    <w:tmpl w:val="4002F41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521FAD"/>
    <w:multiLevelType w:val="hybridMultilevel"/>
    <w:tmpl w:val="B444372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276B11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35F3CB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D169A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6F6D5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E701D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1ED527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503FA6"/>
    <w:multiLevelType w:val="hybridMultilevel"/>
    <w:tmpl w:val="F63E588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BC779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2"/>
  </w:num>
  <w:num w:numId="3">
    <w:abstractNumId w:val="9"/>
  </w:num>
  <w:num w:numId="4">
    <w:abstractNumId w:val="25"/>
  </w:num>
  <w:num w:numId="5">
    <w:abstractNumId w:val="14"/>
  </w:num>
  <w:num w:numId="6">
    <w:abstractNumId w:val="11"/>
  </w:num>
  <w:num w:numId="7">
    <w:abstractNumId w:val="23"/>
  </w:num>
  <w:num w:numId="8">
    <w:abstractNumId w:val="2"/>
  </w:num>
  <w:num w:numId="9">
    <w:abstractNumId w:val="32"/>
  </w:num>
  <w:num w:numId="10">
    <w:abstractNumId w:val="10"/>
  </w:num>
  <w:num w:numId="11">
    <w:abstractNumId w:val="17"/>
  </w:num>
  <w:num w:numId="12">
    <w:abstractNumId w:val="3"/>
  </w:num>
  <w:num w:numId="13">
    <w:abstractNumId w:val="29"/>
  </w:num>
  <w:num w:numId="14">
    <w:abstractNumId w:val="33"/>
  </w:num>
  <w:num w:numId="15">
    <w:abstractNumId w:val="36"/>
  </w:num>
  <w:num w:numId="16">
    <w:abstractNumId w:val="34"/>
  </w:num>
  <w:num w:numId="17">
    <w:abstractNumId w:val="26"/>
  </w:num>
  <w:num w:numId="18">
    <w:abstractNumId w:val="12"/>
  </w:num>
  <w:num w:numId="19">
    <w:abstractNumId w:val="31"/>
  </w:num>
  <w:num w:numId="20">
    <w:abstractNumId w:val="18"/>
  </w:num>
  <w:num w:numId="21">
    <w:abstractNumId w:val="7"/>
  </w:num>
  <w:num w:numId="22">
    <w:abstractNumId w:val="6"/>
  </w:num>
  <w:num w:numId="23">
    <w:abstractNumId w:val="5"/>
  </w:num>
  <w:num w:numId="24">
    <w:abstractNumId w:val="0"/>
  </w:num>
  <w:num w:numId="25">
    <w:abstractNumId w:val="24"/>
  </w:num>
  <w:num w:numId="26">
    <w:abstractNumId w:val="35"/>
  </w:num>
  <w:num w:numId="27">
    <w:abstractNumId w:val="30"/>
  </w:num>
  <w:num w:numId="28">
    <w:abstractNumId w:val="15"/>
  </w:num>
  <w:num w:numId="29">
    <w:abstractNumId w:val="27"/>
  </w:num>
  <w:num w:numId="30">
    <w:abstractNumId w:val="4"/>
  </w:num>
  <w:num w:numId="31">
    <w:abstractNumId w:val="16"/>
  </w:num>
  <w:num w:numId="32">
    <w:abstractNumId w:val="8"/>
  </w:num>
  <w:num w:numId="33">
    <w:abstractNumId w:val="28"/>
  </w:num>
  <w:num w:numId="34">
    <w:abstractNumId w:val="13"/>
  </w:num>
  <w:num w:numId="35">
    <w:abstractNumId w:val="22"/>
  </w:num>
  <w:num w:numId="36">
    <w:abstractNumId w:val="21"/>
  </w:num>
  <w:num w:numId="37">
    <w:abstractNumId w:val="19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wFAPBxXWItAAAA"/>
  </w:docVars>
  <w:rsids>
    <w:rsidRoot w:val="002F29A7"/>
    <w:rsid w:val="000055D1"/>
    <w:rsid w:val="00006F3F"/>
    <w:rsid w:val="00013528"/>
    <w:rsid w:val="00024A03"/>
    <w:rsid w:val="00035EB8"/>
    <w:rsid w:val="00052CB4"/>
    <w:rsid w:val="00057D6A"/>
    <w:rsid w:val="00077B3B"/>
    <w:rsid w:val="00081376"/>
    <w:rsid w:val="000911A1"/>
    <w:rsid w:val="000A3F5E"/>
    <w:rsid w:val="000A4744"/>
    <w:rsid w:val="000A7F1E"/>
    <w:rsid w:val="000B26D5"/>
    <w:rsid w:val="000D2F94"/>
    <w:rsid w:val="000D64E2"/>
    <w:rsid w:val="000D7DAE"/>
    <w:rsid w:val="0010060E"/>
    <w:rsid w:val="00111E72"/>
    <w:rsid w:val="00123874"/>
    <w:rsid w:val="0012771A"/>
    <w:rsid w:val="0013280A"/>
    <w:rsid w:val="0014172A"/>
    <w:rsid w:val="00142CB8"/>
    <w:rsid w:val="00152369"/>
    <w:rsid w:val="001600CB"/>
    <w:rsid w:val="00181C5B"/>
    <w:rsid w:val="0018395A"/>
    <w:rsid w:val="0019180F"/>
    <w:rsid w:val="00196C59"/>
    <w:rsid w:val="001A1865"/>
    <w:rsid w:val="001C51C2"/>
    <w:rsid w:val="001D456C"/>
    <w:rsid w:val="001F02AF"/>
    <w:rsid w:val="001F7394"/>
    <w:rsid w:val="00207496"/>
    <w:rsid w:val="00227C09"/>
    <w:rsid w:val="002459C7"/>
    <w:rsid w:val="00260CAD"/>
    <w:rsid w:val="002637DA"/>
    <w:rsid w:val="00281599"/>
    <w:rsid w:val="00293A92"/>
    <w:rsid w:val="00294F86"/>
    <w:rsid w:val="002970E7"/>
    <w:rsid w:val="002A10B2"/>
    <w:rsid w:val="002A22AD"/>
    <w:rsid w:val="002A7B89"/>
    <w:rsid w:val="002B56D4"/>
    <w:rsid w:val="002D232F"/>
    <w:rsid w:val="002D6C29"/>
    <w:rsid w:val="002F00E3"/>
    <w:rsid w:val="002F29A7"/>
    <w:rsid w:val="002F40A9"/>
    <w:rsid w:val="002F46BF"/>
    <w:rsid w:val="002F73A2"/>
    <w:rsid w:val="00317FF0"/>
    <w:rsid w:val="00321AD8"/>
    <w:rsid w:val="00333FA5"/>
    <w:rsid w:val="00335A40"/>
    <w:rsid w:val="00337CFE"/>
    <w:rsid w:val="00340041"/>
    <w:rsid w:val="00340FF1"/>
    <w:rsid w:val="00357CE3"/>
    <w:rsid w:val="003717DE"/>
    <w:rsid w:val="00374DD8"/>
    <w:rsid w:val="0039482B"/>
    <w:rsid w:val="003C1922"/>
    <w:rsid w:val="003C46A3"/>
    <w:rsid w:val="003E5A30"/>
    <w:rsid w:val="003E6147"/>
    <w:rsid w:val="003E73D8"/>
    <w:rsid w:val="003F06E4"/>
    <w:rsid w:val="003F323F"/>
    <w:rsid w:val="003F695D"/>
    <w:rsid w:val="003F6D79"/>
    <w:rsid w:val="00400C86"/>
    <w:rsid w:val="0042207F"/>
    <w:rsid w:val="0043512B"/>
    <w:rsid w:val="00436C64"/>
    <w:rsid w:val="0045551A"/>
    <w:rsid w:val="00467457"/>
    <w:rsid w:val="004831EC"/>
    <w:rsid w:val="00484193"/>
    <w:rsid w:val="004921F5"/>
    <w:rsid w:val="00495CA7"/>
    <w:rsid w:val="00497049"/>
    <w:rsid w:val="004A2707"/>
    <w:rsid w:val="004A69B6"/>
    <w:rsid w:val="004B38AE"/>
    <w:rsid w:val="004C0DEA"/>
    <w:rsid w:val="004C359B"/>
    <w:rsid w:val="004D5EF0"/>
    <w:rsid w:val="004D770D"/>
    <w:rsid w:val="004E3825"/>
    <w:rsid w:val="004E5CE5"/>
    <w:rsid w:val="004F3AAF"/>
    <w:rsid w:val="004F7887"/>
    <w:rsid w:val="00500E62"/>
    <w:rsid w:val="00511D8B"/>
    <w:rsid w:val="0053720F"/>
    <w:rsid w:val="005402DA"/>
    <w:rsid w:val="0056162F"/>
    <w:rsid w:val="005620D3"/>
    <w:rsid w:val="0057194C"/>
    <w:rsid w:val="00571B9E"/>
    <w:rsid w:val="0057408F"/>
    <w:rsid w:val="00576E52"/>
    <w:rsid w:val="00592784"/>
    <w:rsid w:val="005A52E0"/>
    <w:rsid w:val="005C28F7"/>
    <w:rsid w:val="005C589A"/>
    <w:rsid w:val="005D0C47"/>
    <w:rsid w:val="005D198D"/>
    <w:rsid w:val="005E2A66"/>
    <w:rsid w:val="005E39C9"/>
    <w:rsid w:val="005F4237"/>
    <w:rsid w:val="0060042F"/>
    <w:rsid w:val="00600C4D"/>
    <w:rsid w:val="00606D92"/>
    <w:rsid w:val="0061051E"/>
    <w:rsid w:val="00614B99"/>
    <w:rsid w:val="0062445E"/>
    <w:rsid w:val="0063408C"/>
    <w:rsid w:val="00636A69"/>
    <w:rsid w:val="006376C4"/>
    <w:rsid w:val="006617AB"/>
    <w:rsid w:val="006740F2"/>
    <w:rsid w:val="00687F58"/>
    <w:rsid w:val="00696CD6"/>
    <w:rsid w:val="006974C4"/>
    <w:rsid w:val="006A1B05"/>
    <w:rsid w:val="006A3EDD"/>
    <w:rsid w:val="006A6FB3"/>
    <w:rsid w:val="006B18BC"/>
    <w:rsid w:val="006D6326"/>
    <w:rsid w:val="006F4B64"/>
    <w:rsid w:val="006F4B96"/>
    <w:rsid w:val="00711223"/>
    <w:rsid w:val="00714E53"/>
    <w:rsid w:val="00716495"/>
    <w:rsid w:val="0072092E"/>
    <w:rsid w:val="00730B38"/>
    <w:rsid w:val="007541DC"/>
    <w:rsid w:val="0075536A"/>
    <w:rsid w:val="007846C5"/>
    <w:rsid w:val="00794DBF"/>
    <w:rsid w:val="007A0D4A"/>
    <w:rsid w:val="007C1FFC"/>
    <w:rsid w:val="007C7ED7"/>
    <w:rsid w:val="007D1DFD"/>
    <w:rsid w:val="007D1F1E"/>
    <w:rsid w:val="007E139C"/>
    <w:rsid w:val="007E5297"/>
    <w:rsid w:val="007E5881"/>
    <w:rsid w:val="007E61F0"/>
    <w:rsid w:val="007E7B23"/>
    <w:rsid w:val="00816A13"/>
    <w:rsid w:val="00820E5B"/>
    <w:rsid w:val="00821D41"/>
    <w:rsid w:val="008266BE"/>
    <w:rsid w:val="0083339D"/>
    <w:rsid w:val="00834598"/>
    <w:rsid w:val="0083702D"/>
    <w:rsid w:val="00841B06"/>
    <w:rsid w:val="00843CC8"/>
    <w:rsid w:val="0084479A"/>
    <w:rsid w:val="0084504D"/>
    <w:rsid w:val="008456BF"/>
    <w:rsid w:val="00845BC6"/>
    <w:rsid w:val="0085597B"/>
    <w:rsid w:val="00855E4E"/>
    <w:rsid w:val="00861602"/>
    <w:rsid w:val="0086738D"/>
    <w:rsid w:val="00867B61"/>
    <w:rsid w:val="00880593"/>
    <w:rsid w:val="0088239C"/>
    <w:rsid w:val="00890AB3"/>
    <w:rsid w:val="00895234"/>
    <w:rsid w:val="008A120A"/>
    <w:rsid w:val="008A308E"/>
    <w:rsid w:val="008A5D1D"/>
    <w:rsid w:val="008C68C0"/>
    <w:rsid w:val="008C6C99"/>
    <w:rsid w:val="008D4457"/>
    <w:rsid w:val="008F0473"/>
    <w:rsid w:val="009049EB"/>
    <w:rsid w:val="00905C74"/>
    <w:rsid w:val="00906A86"/>
    <w:rsid w:val="0091541A"/>
    <w:rsid w:val="009263C6"/>
    <w:rsid w:val="00926BF3"/>
    <w:rsid w:val="0092792C"/>
    <w:rsid w:val="00931791"/>
    <w:rsid w:val="00933B06"/>
    <w:rsid w:val="0093648B"/>
    <w:rsid w:val="0094371B"/>
    <w:rsid w:val="00946947"/>
    <w:rsid w:val="00952226"/>
    <w:rsid w:val="00954A55"/>
    <w:rsid w:val="00964352"/>
    <w:rsid w:val="00971458"/>
    <w:rsid w:val="009905B3"/>
    <w:rsid w:val="009977DA"/>
    <w:rsid w:val="009A65BB"/>
    <w:rsid w:val="009B3D69"/>
    <w:rsid w:val="009B4929"/>
    <w:rsid w:val="009C6561"/>
    <w:rsid w:val="009F093C"/>
    <w:rsid w:val="00A113A6"/>
    <w:rsid w:val="00A11D73"/>
    <w:rsid w:val="00A14E6F"/>
    <w:rsid w:val="00A25057"/>
    <w:rsid w:val="00A3355D"/>
    <w:rsid w:val="00A54530"/>
    <w:rsid w:val="00A70E5D"/>
    <w:rsid w:val="00A81CD2"/>
    <w:rsid w:val="00A97163"/>
    <w:rsid w:val="00AB2380"/>
    <w:rsid w:val="00AC12DD"/>
    <w:rsid w:val="00AD3BA4"/>
    <w:rsid w:val="00AE20D9"/>
    <w:rsid w:val="00AE3CC5"/>
    <w:rsid w:val="00AE719F"/>
    <w:rsid w:val="00AE7F30"/>
    <w:rsid w:val="00AF0ED4"/>
    <w:rsid w:val="00B04998"/>
    <w:rsid w:val="00B04DB9"/>
    <w:rsid w:val="00B10FAC"/>
    <w:rsid w:val="00B15F34"/>
    <w:rsid w:val="00B21D93"/>
    <w:rsid w:val="00B2215F"/>
    <w:rsid w:val="00B25313"/>
    <w:rsid w:val="00B26548"/>
    <w:rsid w:val="00B4322F"/>
    <w:rsid w:val="00B43B08"/>
    <w:rsid w:val="00B47C92"/>
    <w:rsid w:val="00B508EA"/>
    <w:rsid w:val="00B52831"/>
    <w:rsid w:val="00B54294"/>
    <w:rsid w:val="00B61467"/>
    <w:rsid w:val="00B66BA2"/>
    <w:rsid w:val="00B73147"/>
    <w:rsid w:val="00B75A92"/>
    <w:rsid w:val="00B766E4"/>
    <w:rsid w:val="00B841A0"/>
    <w:rsid w:val="00B87E62"/>
    <w:rsid w:val="00B9296D"/>
    <w:rsid w:val="00B9532D"/>
    <w:rsid w:val="00BA17D2"/>
    <w:rsid w:val="00BB2774"/>
    <w:rsid w:val="00BB5D38"/>
    <w:rsid w:val="00BD4DF6"/>
    <w:rsid w:val="00BE46ED"/>
    <w:rsid w:val="00C03CFB"/>
    <w:rsid w:val="00C04052"/>
    <w:rsid w:val="00C052E7"/>
    <w:rsid w:val="00C13835"/>
    <w:rsid w:val="00C14BED"/>
    <w:rsid w:val="00C22BCB"/>
    <w:rsid w:val="00C26A39"/>
    <w:rsid w:val="00C272E7"/>
    <w:rsid w:val="00C33D13"/>
    <w:rsid w:val="00C667AC"/>
    <w:rsid w:val="00C70A02"/>
    <w:rsid w:val="00C7379A"/>
    <w:rsid w:val="00C82363"/>
    <w:rsid w:val="00C90975"/>
    <w:rsid w:val="00C950E2"/>
    <w:rsid w:val="00CA2C59"/>
    <w:rsid w:val="00CC0E0D"/>
    <w:rsid w:val="00CC46FB"/>
    <w:rsid w:val="00CC6EB9"/>
    <w:rsid w:val="00CD0EDD"/>
    <w:rsid w:val="00CE6C92"/>
    <w:rsid w:val="00CF3CA3"/>
    <w:rsid w:val="00D10086"/>
    <w:rsid w:val="00D14A5A"/>
    <w:rsid w:val="00D245FA"/>
    <w:rsid w:val="00D3402E"/>
    <w:rsid w:val="00D37881"/>
    <w:rsid w:val="00D431B2"/>
    <w:rsid w:val="00D4371F"/>
    <w:rsid w:val="00D6265C"/>
    <w:rsid w:val="00D645BA"/>
    <w:rsid w:val="00D92A1F"/>
    <w:rsid w:val="00D95998"/>
    <w:rsid w:val="00DA2DC4"/>
    <w:rsid w:val="00DC101D"/>
    <w:rsid w:val="00DD06C6"/>
    <w:rsid w:val="00DD10D7"/>
    <w:rsid w:val="00DD14BE"/>
    <w:rsid w:val="00DD21F0"/>
    <w:rsid w:val="00DE15C1"/>
    <w:rsid w:val="00E12640"/>
    <w:rsid w:val="00E143C3"/>
    <w:rsid w:val="00E15B59"/>
    <w:rsid w:val="00E172D8"/>
    <w:rsid w:val="00E25721"/>
    <w:rsid w:val="00E2682D"/>
    <w:rsid w:val="00E672A6"/>
    <w:rsid w:val="00E81208"/>
    <w:rsid w:val="00E83E57"/>
    <w:rsid w:val="00EA07BB"/>
    <w:rsid w:val="00EB54F4"/>
    <w:rsid w:val="00EC4D83"/>
    <w:rsid w:val="00F32465"/>
    <w:rsid w:val="00F34DE8"/>
    <w:rsid w:val="00F3549A"/>
    <w:rsid w:val="00F50845"/>
    <w:rsid w:val="00F50943"/>
    <w:rsid w:val="00F63EE0"/>
    <w:rsid w:val="00F65CFA"/>
    <w:rsid w:val="00F77A5A"/>
    <w:rsid w:val="00F96327"/>
    <w:rsid w:val="00F97DEC"/>
    <w:rsid w:val="00FA2D2D"/>
    <w:rsid w:val="00FB2CD7"/>
    <w:rsid w:val="00FB3964"/>
    <w:rsid w:val="00FB6D00"/>
    <w:rsid w:val="00FB6EF4"/>
    <w:rsid w:val="00FD2297"/>
    <w:rsid w:val="00FD6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000CEA92-4B33-4447-AF51-7540A6970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B5A9D7-2A83-4617-8C10-EB45E2D4B7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1</Pages>
  <Words>1512</Words>
  <Characters>7848</Characters>
  <Application>Microsoft Office Word</Application>
  <DocSecurity>0</DocSecurity>
  <Lines>432</Lines>
  <Paragraphs>2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60</cp:revision>
  <dcterms:created xsi:type="dcterms:W3CDTF">2022-12-14T05:00:00Z</dcterms:created>
  <dcterms:modified xsi:type="dcterms:W3CDTF">2023-12-04T04:3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25:4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463722f0-dfa7-46de-b1cb-51471865787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94e851aabe5fafea16262c7319dfb0345e234376e6d3305a1a11c595f90b1be</vt:lpwstr>
  </property>
  <property fmtid="{D5CDD505-2E9C-101B-9397-08002B2CF9AE}" pid="12" name="Order">
    <vt:r8>1015643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TemplateUrl">
    <vt:lpwstr/>
  </property>
  <property fmtid="{D5CDD505-2E9C-101B-9397-08002B2CF9AE}" pid="17" name="ComplianceAssetId">
    <vt:lpwstr/>
  </property>
  <property fmtid="{D5CDD505-2E9C-101B-9397-08002B2CF9AE}" pid="18" name="Nameofdocument">
    <vt:lpwstr>Observation Form</vt:lpwstr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_SourceUrl">
    <vt:lpwstr/>
  </property>
  <property fmtid="{D5CDD505-2E9C-101B-9397-08002B2CF9AE}" pid="22" name="_SharedFileIndex">
    <vt:lpwstr/>
  </property>
</Properties>
</file>